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48A71" w14:textId="2B3EB170" w:rsidR="0051282F" w:rsidRPr="00984F6B" w:rsidRDefault="0051282F" w:rsidP="00EB76F5">
      <w:pPr>
        <w:pBdr>
          <w:bottom w:val="single" w:sz="4" w:space="1" w:color="auto"/>
        </w:pBdr>
        <w:shd w:val="clear" w:color="auto" w:fill="E7E6E6" w:themeFill="background2"/>
        <w:spacing w:before="120"/>
        <w:rPr>
          <w:rFonts w:ascii="Arial" w:hAnsi="Arial" w:cs="Arial"/>
          <w:b/>
          <w:u w:val="single"/>
        </w:rPr>
      </w:pPr>
      <w:r w:rsidRPr="00820EDB">
        <w:rPr>
          <w:rFonts w:ascii="Arial" w:eastAsia="Arial" w:hAnsi="Arial" w:cs="Arial"/>
          <w:b/>
          <w:bCs/>
          <w:smallCaps/>
          <w:color w:val="0070C0"/>
          <w:sz w:val="24"/>
          <w:szCs w:val="24"/>
          <w:shd w:val="clear" w:color="auto" w:fill="D9D9D9" w:themeFill="background1" w:themeFillShade="D9"/>
        </w:rPr>
        <w:t xml:space="preserve">Attachment </w:t>
      </w:r>
      <w:r>
        <w:rPr>
          <w:rFonts w:ascii="Arial" w:eastAsia="Arial" w:hAnsi="Arial" w:cs="Arial"/>
          <w:b/>
          <w:bCs/>
          <w:smallCaps/>
          <w:color w:val="0070C0"/>
          <w:sz w:val="24"/>
          <w:szCs w:val="24"/>
          <w:shd w:val="clear" w:color="auto" w:fill="D9D9D9" w:themeFill="background1" w:themeFillShade="D9"/>
        </w:rPr>
        <w:t>2</w:t>
      </w:r>
      <w:r>
        <w:rPr>
          <w:rFonts w:ascii="Arial" w:hAnsi="Arial" w:cs="Arial"/>
          <w:b/>
        </w:rPr>
        <w:t xml:space="preserve"> </w:t>
      </w:r>
    </w:p>
    <w:p w14:paraId="5D384209" w14:textId="77777777" w:rsidR="0051282F" w:rsidRDefault="0051282F" w:rsidP="00FC6248">
      <w:pPr>
        <w:jc w:val="center"/>
        <w:rPr>
          <w:sz w:val="24"/>
          <w:szCs w:val="24"/>
        </w:rPr>
      </w:pPr>
    </w:p>
    <w:p w14:paraId="062C32D2" w14:textId="57005BF3" w:rsidR="00D054AC" w:rsidRPr="00233EDF" w:rsidRDefault="006775D1" w:rsidP="00FC6248">
      <w:pPr>
        <w:jc w:val="center"/>
        <w:rPr>
          <w:b/>
          <w:bCs/>
          <w:sz w:val="24"/>
          <w:szCs w:val="24"/>
        </w:rPr>
      </w:pPr>
      <w:r w:rsidRPr="00233EDF">
        <w:rPr>
          <w:b/>
          <w:bCs/>
          <w:sz w:val="24"/>
          <w:szCs w:val="24"/>
        </w:rPr>
        <w:t>DATASHEET II</w:t>
      </w:r>
    </w:p>
    <w:p w14:paraId="43D45E5B" w14:textId="77777777" w:rsidR="006775D1" w:rsidRDefault="006775D1" w:rsidP="00FC6248">
      <w:pPr>
        <w:jc w:val="center"/>
        <w:rPr>
          <w:sz w:val="24"/>
          <w:szCs w:val="24"/>
        </w:rPr>
      </w:pPr>
    </w:p>
    <w:p w14:paraId="2B6EB41D" w14:textId="2D8348F1" w:rsidR="00AE6C9B" w:rsidRDefault="006775D1" w:rsidP="00EB76F5">
      <w:pPr>
        <w:spacing w:after="240"/>
        <w:outlineLvl w:val="0"/>
        <w:rPr>
          <w:b/>
          <w:bCs/>
        </w:rPr>
      </w:pPr>
      <w:r w:rsidRPr="6BF14D1E">
        <w:rPr>
          <w:b/>
          <w:bCs/>
        </w:rPr>
        <w:t>COURSE DIRECTO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3"/>
        <w:gridCol w:w="3675"/>
        <w:gridCol w:w="1989"/>
        <w:gridCol w:w="2410"/>
      </w:tblGrid>
      <w:tr w:rsidR="6BF14D1E" w14:paraId="0E07D327" w14:textId="77777777" w:rsidTr="00A30B75">
        <w:trPr>
          <w:trHeight w:val="693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88C8DC9" w14:textId="118F0241" w:rsidR="6BF14D1E" w:rsidRDefault="6BF14D1E" w:rsidP="6BF14D1E">
            <w:pPr>
              <w:rPr>
                <w:b/>
                <w:bCs/>
              </w:rPr>
            </w:pPr>
            <w:r w:rsidRPr="6BF14D1E">
              <w:rPr>
                <w:b/>
                <w:bCs/>
              </w:rPr>
              <w:t>Name</w:t>
            </w: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549A01B" w14:textId="4A97A82B" w:rsidR="6BF14D1E" w:rsidRDefault="6BF14D1E" w:rsidP="6BF14D1E">
            <w:pPr>
              <w:jc w:val="center"/>
              <w:rPr>
                <w:b/>
                <w:bCs/>
              </w:rPr>
            </w:pPr>
            <w:r w:rsidRPr="6BF14D1E">
              <w:rPr>
                <w:b/>
                <w:bCs/>
              </w:rPr>
              <w:t>Affiliation</w:t>
            </w:r>
          </w:p>
          <w:p w14:paraId="6275FA55" w14:textId="371B4DC4" w:rsidR="6BF14D1E" w:rsidRDefault="6BF14D1E" w:rsidP="6BF14D1E">
            <w:pPr>
              <w:jc w:val="center"/>
              <w:rPr>
                <w:b/>
                <w:bCs/>
              </w:rPr>
            </w:pPr>
            <w:r w:rsidRPr="6BF14D1E">
              <w:rPr>
                <w:i/>
                <w:iCs/>
              </w:rPr>
              <w:t>department, institution, city, country</w:t>
            </w: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A43A8FE" w14:textId="241033E6" w:rsidR="6BF14D1E" w:rsidRDefault="6BF14D1E" w:rsidP="6BF14D1E">
            <w:pPr>
              <w:jc w:val="center"/>
              <w:rPr>
                <w:b/>
                <w:bCs/>
              </w:rPr>
            </w:pPr>
            <w:r w:rsidRPr="6BF14D1E">
              <w:rPr>
                <w:b/>
                <w:bCs/>
              </w:rPr>
              <w:t>Email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8A9B6EA" w14:textId="1CA3C224" w:rsidR="6BF14D1E" w:rsidRDefault="6BF14D1E" w:rsidP="6BF14D1E">
            <w:pPr>
              <w:jc w:val="center"/>
              <w:rPr>
                <w:b/>
                <w:bCs/>
              </w:rPr>
            </w:pPr>
            <w:r w:rsidRPr="6BF14D1E">
              <w:rPr>
                <w:b/>
                <w:bCs/>
              </w:rPr>
              <w:t>Web Page link</w:t>
            </w:r>
          </w:p>
        </w:tc>
      </w:tr>
      <w:tr w:rsidR="6BF14D1E" w14:paraId="04B03C5A" w14:textId="77777777" w:rsidTr="00A30B75">
        <w:trPr>
          <w:trHeight w:val="68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A1516B5" w14:textId="58905C61" w:rsidR="6BF14D1E" w:rsidRDefault="6BF14D1E"/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F0FFD39" w14:textId="77777777" w:rsidR="6BF14D1E" w:rsidRDefault="6BF14D1E" w:rsidP="6BF14D1E">
            <w:pPr>
              <w:jc w:val="both"/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2C7EC16" w14:textId="23AC59B9" w:rsidR="6BF14D1E" w:rsidRDefault="6BF14D1E" w:rsidP="6BF14D1E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9B1E39A" w14:textId="4C6A4380" w:rsidR="6BF14D1E" w:rsidRDefault="6BF14D1E" w:rsidP="6BF14D1E">
            <w:pPr>
              <w:jc w:val="both"/>
              <w:rPr>
                <w:b/>
                <w:bCs/>
              </w:rPr>
            </w:pPr>
          </w:p>
        </w:tc>
      </w:tr>
      <w:tr w:rsidR="6BF14D1E" w14:paraId="41722519" w14:textId="77777777" w:rsidTr="00A30B75">
        <w:trPr>
          <w:trHeight w:val="694"/>
        </w:trPr>
        <w:tc>
          <w:tcPr>
            <w:tcW w:w="2553" w:type="dxa"/>
            <w:tcBorders>
              <w:top w:val="dotted" w:sz="4" w:space="0" w:color="auto"/>
            </w:tcBorders>
            <w:vAlign w:val="center"/>
          </w:tcPr>
          <w:p w14:paraId="39DBAD87" w14:textId="4184C761" w:rsidR="6BF14D1E" w:rsidRDefault="6BF14D1E" w:rsidP="6BF14D1E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</w:tcBorders>
            <w:vAlign w:val="center"/>
          </w:tcPr>
          <w:p w14:paraId="7E73AFD3" w14:textId="36B8037B" w:rsidR="6BF14D1E" w:rsidRDefault="6BF14D1E" w:rsidP="6BF14D1E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</w:tcBorders>
            <w:vAlign w:val="center"/>
          </w:tcPr>
          <w:p w14:paraId="1E394870" w14:textId="20D69D63" w:rsidR="6BF14D1E" w:rsidRDefault="6BF14D1E" w:rsidP="6BF14D1E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</w:tcBorders>
            <w:vAlign w:val="center"/>
          </w:tcPr>
          <w:p w14:paraId="6DF7CD81" w14:textId="25FAC7FB" w:rsidR="6BF14D1E" w:rsidRDefault="6BF14D1E" w:rsidP="6BF14D1E">
            <w:pPr>
              <w:jc w:val="both"/>
              <w:rPr>
                <w:b/>
                <w:bCs/>
              </w:rPr>
            </w:pPr>
          </w:p>
        </w:tc>
      </w:tr>
    </w:tbl>
    <w:p w14:paraId="68A648F3" w14:textId="1DB03A9F" w:rsidR="002F3649" w:rsidRDefault="002F3649" w:rsidP="6BF14D1E">
      <w:pPr>
        <w:outlineLvl w:val="0"/>
        <w:rPr>
          <w:b/>
          <w:bCs/>
        </w:rPr>
      </w:pPr>
    </w:p>
    <w:p w14:paraId="169AE659" w14:textId="77777777" w:rsidR="00FC6248" w:rsidRDefault="00FC6248" w:rsidP="002E0243">
      <w:pPr>
        <w:outlineLvl w:val="0"/>
        <w:rPr>
          <w:b/>
          <w:bCs/>
        </w:rPr>
      </w:pPr>
    </w:p>
    <w:p w14:paraId="75F2DC75" w14:textId="60771818" w:rsidR="006D3E21" w:rsidRDefault="006D3E21" w:rsidP="005C7D46">
      <w:pPr>
        <w:spacing w:after="240"/>
        <w:outlineLvl w:val="0"/>
        <w:rPr>
          <w:b/>
          <w:bCs/>
        </w:rPr>
      </w:pPr>
      <w:r w:rsidRPr="00DF7629">
        <w:rPr>
          <w:b/>
          <w:bCs/>
        </w:rPr>
        <w:t>F</w:t>
      </w:r>
      <w:r w:rsidR="003F3152">
        <w:rPr>
          <w:b/>
          <w:bCs/>
        </w:rPr>
        <w:t>ACULT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3"/>
        <w:gridCol w:w="3675"/>
        <w:gridCol w:w="1989"/>
        <w:gridCol w:w="2410"/>
      </w:tblGrid>
      <w:tr w:rsidR="005C7D46" w14:paraId="3730F40F" w14:textId="77777777" w:rsidTr="005E2D25">
        <w:trPr>
          <w:trHeight w:val="693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18DD194" w14:textId="77777777" w:rsidR="005C7D46" w:rsidRDefault="005C7D46" w:rsidP="005E2D25">
            <w:pPr>
              <w:rPr>
                <w:b/>
                <w:bCs/>
              </w:rPr>
            </w:pPr>
            <w:r w:rsidRPr="6BF14D1E">
              <w:rPr>
                <w:b/>
                <w:bCs/>
              </w:rPr>
              <w:t>Name</w:t>
            </w: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8ADEA6B" w14:textId="77777777" w:rsidR="005C7D46" w:rsidRDefault="005C7D46" w:rsidP="005E2D25">
            <w:pPr>
              <w:jc w:val="center"/>
              <w:rPr>
                <w:b/>
                <w:bCs/>
              </w:rPr>
            </w:pPr>
            <w:r w:rsidRPr="6BF14D1E">
              <w:rPr>
                <w:b/>
                <w:bCs/>
              </w:rPr>
              <w:t>Affiliation</w:t>
            </w:r>
          </w:p>
          <w:p w14:paraId="3306C192" w14:textId="77777777" w:rsidR="005C7D46" w:rsidRDefault="005C7D46" w:rsidP="005E2D25">
            <w:pPr>
              <w:jc w:val="center"/>
              <w:rPr>
                <w:b/>
                <w:bCs/>
              </w:rPr>
            </w:pPr>
            <w:r w:rsidRPr="6BF14D1E">
              <w:rPr>
                <w:i/>
                <w:iCs/>
              </w:rPr>
              <w:t>department, institution, city, country</w:t>
            </w: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53CC872" w14:textId="77777777" w:rsidR="005C7D46" w:rsidRDefault="005C7D46" w:rsidP="005E2D25">
            <w:pPr>
              <w:jc w:val="center"/>
              <w:rPr>
                <w:b/>
                <w:bCs/>
              </w:rPr>
            </w:pPr>
            <w:r w:rsidRPr="6BF14D1E">
              <w:rPr>
                <w:b/>
                <w:bCs/>
              </w:rPr>
              <w:t>Email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7E27F0E" w14:textId="77777777" w:rsidR="005C7D46" w:rsidRDefault="005C7D46" w:rsidP="005E2D25">
            <w:pPr>
              <w:jc w:val="center"/>
              <w:rPr>
                <w:b/>
                <w:bCs/>
              </w:rPr>
            </w:pPr>
            <w:r w:rsidRPr="6BF14D1E">
              <w:rPr>
                <w:b/>
                <w:bCs/>
              </w:rPr>
              <w:t>Web Page link</w:t>
            </w:r>
          </w:p>
        </w:tc>
      </w:tr>
      <w:tr w:rsidR="005C7D46" w14:paraId="2FB59598" w14:textId="77777777" w:rsidTr="005E2D25">
        <w:trPr>
          <w:trHeight w:val="68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C0FB139" w14:textId="77777777" w:rsidR="005C7D46" w:rsidRDefault="005C7D46" w:rsidP="005E2D25"/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10EC661" w14:textId="77777777" w:rsidR="005C7D46" w:rsidRDefault="005C7D46" w:rsidP="005E2D25">
            <w:pPr>
              <w:jc w:val="both"/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EDD35A8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7602D46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  <w:tr w:rsidR="005C7D46" w14:paraId="1BB3C631" w14:textId="77777777" w:rsidTr="005C7D46">
        <w:trPr>
          <w:trHeight w:val="69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438C6C7" w14:textId="77777777" w:rsidR="005C7D46" w:rsidRDefault="005C7D46" w:rsidP="005E2D25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12EA2F9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52F0CC4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9097AAC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  <w:tr w:rsidR="005C7D46" w14:paraId="48B41162" w14:textId="77777777" w:rsidTr="005C7D46">
        <w:trPr>
          <w:trHeight w:val="69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EACEA51" w14:textId="77777777" w:rsidR="005C7D46" w:rsidRDefault="005C7D46" w:rsidP="005E2D25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AA5EB1C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A39682B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75DE8AD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  <w:tr w:rsidR="005C7D46" w14:paraId="773AC1CD" w14:textId="77777777" w:rsidTr="005C7D46">
        <w:trPr>
          <w:trHeight w:val="69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0D83693" w14:textId="77777777" w:rsidR="005C7D46" w:rsidRDefault="005C7D46" w:rsidP="005E2D25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1B27CFE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7720312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BECD1D5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  <w:tr w:rsidR="005C7D46" w14:paraId="20CFD571" w14:textId="77777777" w:rsidTr="005C7D46">
        <w:trPr>
          <w:trHeight w:val="69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0AD56B4" w14:textId="77777777" w:rsidR="005C7D46" w:rsidRDefault="005C7D46" w:rsidP="005E2D25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4E3FDE5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9903779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CACEB68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  <w:tr w:rsidR="005C7D46" w14:paraId="637FF2A0" w14:textId="77777777" w:rsidTr="005C7D46">
        <w:trPr>
          <w:trHeight w:val="69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4E9AA8F" w14:textId="77777777" w:rsidR="005C7D46" w:rsidRDefault="005C7D46" w:rsidP="005E2D25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3411DDE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423B966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98C3954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  <w:tr w:rsidR="005C7D46" w14:paraId="67C6BC20" w14:textId="77777777" w:rsidTr="005C7D46">
        <w:trPr>
          <w:trHeight w:val="69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ED86E98" w14:textId="77777777" w:rsidR="005C7D46" w:rsidRDefault="005C7D46" w:rsidP="005E2D25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0177590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F0605EE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51E559A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  <w:tr w:rsidR="005C7D46" w14:paraId="41DE12A5" w14:textId="77777777" w:rsidTr="005C7D46">
        <w:trPr>
          <w:trHeight w:val="69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A6BED63" w14:textId="77777777" w:rsidR="005C7D46" w:rsidRDefault="005C7D46" w:rsidP="005E2D25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97EA37E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A52D8E9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7584F10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  <w:tr w:rsidR="005C7D46" w14:paraId="089C0739" w14:textId="77777777" w:rsidTr="005C7D46">
        <w:trPr>
          <w:trHeight w:val="69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D1BD6A8" w14:textId="77777777" w:rsidR="005C7D46" w:rsidRDefault="005C7D46" w:rsidP="005E2D25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006EC81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4AC0C46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75F9320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  <w:tr w:rsidR="005C7D46" w14:paraId="1CFFE952" w14:textId="77777777" w:rsidTr="005C7D46">
        <w:trPr>
          <w:trHeight w:val="694"/>
        </w:trPr>
        <w:tc>
          <w:tcPr>
            <w:tcW w:w="255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2E697B9" w14:textId="77777777" w:rsidR="005C7D46" w:rsidRDefault="005C7D46" w:rsidP="005E2D25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357650D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ACCA38C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7AB2D92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  <w:tr w:rsidR="005C7D46" w14:paraId="2FB2F382" w14:textId="77777777" w:rsidTr="005E2D25">
        <w:trPr>
          <w:trHeight w:val="694"/>
        </w:trPr>
        <w:tc>
          <w:tcPr>
            <w:tcW w:w="2553" w:type="dxa"/>
            <w:tcBorders>
              <w:top w:val="dotted" w:sz="4" w:space="0" w:color="auto"/>
            </w:tcBorders>
            <w:vAlign w:val="center"/>
          </w:tcPr>
          <w:p w14:paraId="46112572" w14:textId="77777777" w:rsidR="005C7D46" w:rsidRDefault="005C7D46" w:rsidP="005E2D25">
            <w:pPr>
              <w:rPr>
                <w:b/>
                <w:bCs/>
              </w:rPr>
            </w:pPr>
          </w:p>
        </w:tc>
        <w:tc>
          <w:tcPr>
            <w:tcW w:w="3675" w:type="dxa"/>
            <w:tcBorders>
              <w:top w:val="dotted" w:sz="4" w:space="0" w:color="auto"/>
            </w:tcBorders>
            <w:vAlign w:val="center"/>
          </w:tcPr>
          <w:p w14:paraId="1AD6717D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1989" w:type="dxa"/>
            <w:tcBorders>
              <w:top w:val="dotted" w:sz="4" w:space="0" w:color="auto"/>
            </w:tcBorders>
            <w:vAlign w:val="center"/>
          </w:tcPr>
          <w:p w14:paraId="2FCC918B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  <w:tc>
          <w:tcPr>
            <w:tcW w:w="2410" w:type="dxa"/>
            <w:tcBorders>
              <w:top w:val="dotted" w:sz="4" w:space="0" w:color="auto"/>
            </w:tcBorders>
            <w:vAlign w:val="center"/>
          </w:tcPr>
          <w:p w14:paraId="55F83FC3" w14:textId="77777777" w:rsidR="005C7D46" w:rsidRDefault="005C7D46" w:rsidP="005E2D25">
            <w:pPr>
              <w:jc w:val="both"/>
              <w:rPr>
                <w:b/>
                <w:bCs/>
              </w:rPr>
            </w:pPr>
          </w:p>
        </w:tc>
      </w:tr>
    </w:tbl>
    <w:p w14:paraId="53E44D40" w14:textId="78747CBE" w:rsidR="002E0243" w:rsidRDefault="002E0243" w:rsidP="002E0243">
      <w:pPr>
        <w:outlineLvl w:val="0"/>
        <w:rPr>
          <w:b/>
          <w:bCs/>
        </w:rPr>
      </w:pPr>
    </w:p>
    <w:sectPr w:rsidR="002E0243" w:rsidSect="001A2835">
      <w:footerReference w:type="even" r:id="rId11"/>
      <w:footerReference w:type="default" r:id="rId12"/>
      <w:pgSz w:w="11909" w:h="16834" w:code="9"/>
      <w:pgMar w:top="567" w:right="567" w:bottom="567" w:left="56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242084" w14:textId="77777777" w:rsidR="007E7CD3" w:rsidRDefault="007E7CD3">
      <w:r>
        <w:separator/>
      </w:r>
    </w:p>
  </w:endnote>
  <w:endnote w:type="continuationSeparator" w:id="0">
    <w:p w14:paraId="48205183" w14:textId="77777777" w:rsidR="007E7CD3" w:rsidRDefault="007E7CD3">
      <w:r>
        <w:continuationSeparator/>
      </w:r>
    </w:p>
  </w:endnote>
  <w:endnote w:type="continuationNotice" w:id="1">
    <w:p w14:paraId="32E8A630" w14:textId="77777777" w:rsidR="007E7CD3" w:rsidRDefault="007E7C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C2165" w14:textId="77777777" w:rsidR="00C220F2" w:rsidRDefault="00C220F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3A06B7" w14:textId="77777777" w:rsidR="00C220F2" w:rsidRDefault="00C220F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07EF1" w14:textId="77777777" w:rsidR="00C220F2" w:rsidRDefault="00C220F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D267DF" w14:textId="77777777" w:rsidR="007E7CD3" w:rsidRDefault="007E7CD3">
      <w:r>
        <w:separator/>
      </w:r>
    </w:p>
  </w:footnote>
  <w:footnote w:type="continuationSeparator" w:id="0">
    <w:p w14:paraId="28A33A4A" w14:textId="77777777" w:rsidR="007E7CD3" w:rsidRDefault="007E7CD3">
      <w:r>
        <w:continuationSeparator/>
      </w:r>
    </w:p>
  </w:footnote>
  <w:footnote w:type="continuationNotice" w:id="1">
    <w:p w14:paraId="2BFD385A" w14:textId="77777777" w:rsidR="007E7CD3" w:rsidRDefault="007E7C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291267"/>
    <w:multiLevelType w:val="hybridMultilevel"/>
    <w:tmpl w:val="1B56FA4A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DE2688"/>
    <w:multiLevelType w:val="hybridMultilevel"/>
    <w:tmpl w:val="C4AA552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01167D"/>
    <w:multiLevelType w:val="hybridMultilevel"/>
    <w:tmpl w:val="C3A639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F3838"/>
    <w:multiLevelType w:val="hybridMultilevel"/>
    <w:tmpl w:val="B1A0E0EE"/>
    <w:lvl w:ilvl="0" w:tplc="F3742C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FB7135"/>
    <w:multiLevelType w:val="hybridMultilevel"/>
    <w:tmpl w:val="A7E2F9DE"/>
    <w:lvl w:ilvl="0" w:tplc="AC584038">
      <w:start w:val="1"/>
      <w:numFmt w:val="bullet"/>
      <w:lvlText w:val=""/>
      <w:lvlJc w:val="left"/>
      <w:pPr>
        <w:tabs>
          <w:tab w:val="num" w:pos="504"/>
        </w:tabs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463BE"/>
    <w:multiLevelType w:val="hybridMultilevel"/>
    <w:tmpl w:val="125EEC0A"/>
    <w:lvl w:ilvl="0" w:tplc="1B028230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szAxMzWzMDQ3NTdX0lEKTi0uzszPAykwrQUAIKXhmiwAAAA="/>
  </w:docVars>
  <w:rsids>
    <w:rsidRoot w:val="002F3649"/>
    <w:rsid w:val="00000E36"/>
    <w:rsid w:val="000019BA"/>
    <w:rsid w:val="00012A1B"/>
    <w:rsid w:val="00023DA3"/>
    <w:rsid w:val="00024876"/>
    <w:rsid w:val="00030EAF"/>
    <w:rsid w:val="00046711"/>
    <w:rsid w:val="000612EF"/>
    <w:rsid w:val="00064B81"/>
    <w:rsid w:val="000670E6"/>
    <w:rsid w:val="000900B7"/>
    <w:rsid w:val="00091D44"/>
    <w:rsid w:val="000C0B73"/>
    <w:rsid w:val="000E2EED"/>
    <w:rsid w:val="000F2B2E"/>
    <w:rsid w:val="00104749"/>
    <w:rsid w:val="001059B9"/>
    <w:rsid w:val="00120EB1"/>
    <w:rsid w:val="00123F40"/>
    <w:rsid w:val="00145A88"/>
    <w:rsid w:val="00145A89"/>
    <w:rsid w:val="00172182"/>
    <w:rsid w:val="00185C4C"/>
    <w:rsid w:val="00193E55"/>
    <w:rsid w:val="001A18AE"/>
    <w:rsid w:val="001A2835"/>
    <w:rsid w:val="001A4550"/>
    <w:rsid w:val="001B0D82"/>
    <w:rsid w:val="001B7806"/>
    <w:rsid w:val="001C0BEF"/>
    <w:rsid w:val="001C2764"/>
    <w:rsid w:val="001D73F4"/>
    <w:rsid w:val="00206506"/>
    <w:rsid w:val="00233EDF"/>
    <w:rsid w:val="00235E2C"/>
    <w:rsid w:val="0024556D"/>
    <w:rsid w:val="00255617"/>
    <w:rsid w:val="002654E8"/>
    <w:rsid w:val="002661FF"/>
    <w:rsid w:val="00272CD3"/>
    <w:rsid w:val="00280DA6"/>
    <w:rsid w:val="002860B1"/>
    <w:rsid w:val="0028779A"/>
    <w:rsid w:val="00292AFD"/>
    <w:rsid w:val="002A38AA"/>
    <w:rsid w:val="002B11CA"/>
    <w:rsid w:val="002C4B97"/>
    <w:rsid w:val="002E0243"/>
    <w:rsid w:val="002F0C02"/>
    <w:rsid w:val="002F10B3"/>
    <w:rsid w:val="002F2819"/>
    <w:rsid w:val="002F3649"/>
    <w:rsid w:val="00333D36"/>
    <w:rsid w:val="00335DC3"/>
    <w:rsid w:val="00340D33"/>
    <w:rsid w:val="003415C3"/>
    <w:rsid w:val="003702D2"/>
    <w:rsid w:val="00375E93"/>
    <w:rsid w:val="00394116"/>
    <w:rsid w:val="003B5DC1"/>
    <w:rsid w:val="003C21A4"/>
    <w:rsid w:val="003C6B47"/>
    <w:rsid w:val="003D1FF1"/>
    <w:rsid w:val="003D41C1"/>
    <w:rsid w:val="003E1D6B"/>
    <w:rsid w:val="003E7CC4"/>
    <w:rsid w:val="003F3152"/>
    <w:rsid w:val="00405796"/>
    <w:rsid w:val="00411E42"/>
    <w:rsid w:val="00412B07"/>
    <w:rsid w:val="00432E00"/>
    <w:rsid w:val="00451E9C"/>
    <w:rsid w:val="00457259"/>
    <w:rsid w:val="00483257"/>
    <w:rsid w:val="00483DD7"/>
    <w:rsid w:val="00487CAC"/>
    <w:rsid w:val="004A1EB7"/>
    <w:rsid w:val="004C3075"/>
    <w:rsid w:val="004C7DC3"/>
    <w:rsid w:val="004E447C"/>
    <w:rsid w:val="004E7F17"/>
    <w:rsid w:val="004F06BE"/>
    <w:rsid w:val="004F3B30"/>
    <w:rsid w:val="004F6CFB"/>
    <w:rsid w:val="004F7D86"/>
    <w:rsid w:val="00503901"/>
    <w:rsid w:val="00510FB6"/>
    <w:rsid w:val="0051282F"/>
    <w:rsid w:val="0051494E"/>
    <w:rsid w:val="00517B69"/>
    <w:rsid w:val="00521654"/>
    <w:rsid w:val="00523D4A"/>
    <w:rsid w:val="00534BAF"/>
    <w:rsid w:val="00546D66"/>
    <w:rsid w:val="00560E2F"/>
    <w:rsid w:val="00571628"/>
    <w:rsid w:val="00582637"/>
    <w:rsid w:val="00594EC6"/>
    <w:rsid w:val="005A0E9D"/>
    <w:rsid w:val="005B1163"/>
    <w:rsid w:val="005B1B13"/>
    <w:rsid w:val="005B2D62"/>
    <w:rsid w:val="005B7542"/>
    <w:rsid w:val="005C3611"/>
    <w:rsid w:val="005C3797"/>
    <w:rsid w:val="005C7D46"/>
    <w:rsid w:val="005D0B91"/>
    <w:rsid w:val="005D5FD3"/>
    <w:rsid w:val="005E3717"/>
    <w:rsid w:val="005F599B"/>
    <w:rsid w:val="00600C4E"/>
    <w:rsid w:val="006214AD"/>
    <w:rsid w:val="0062389A"/>
    <w:rsid w:val="006268C6"/>
    <w:rsid w:val="00630F17"/>
    <w:rsid w:val="006315FA"/>
    <w:rsid w:val="006358EF"/>
    <w:rsid w:val="00654C9C"/>
    <w:rsid w:val="006617AB"/>
    <w:rsid w:val="00661E08"/>
    <w:rsid w:val="00670F0C"/>
    <w:rsid w:val="006775D1"/>
    <w:rsid w:val="00684FD7"/>
    <w:rsid w:val="00694CF1"/>
    <w:rsid w:val="006B2CE9"/>
    <w:rsid w:val="006B7E36"/>
    <w:rsid w:val="006D162B"/>
    <w:rsid w:val="006D2A77"/>
    <w:rsid w:val="006D3E21"/>
    <w:rsid w:val="006E0A1C"/>
    <w:rsid w:val="006F27A3"/>
    <w:rsid w:val="00700FFF"/>
    <w:rsid w:val="007049A3"/>
    <w:rsid w:val="00711767"/>
    <w:rsid w:val="00722017"/>
    <w:rsid w:val="00732C60"/>
    <w:rsid w:val="00737E32"/>
    <w:rsid w:val="00761BC9"/>
    <w:rsid w:val="00764E7D"/>
    <w:rsid w:val="00774CEC"/>
    <w:rsid w:val="00793E0A"/>
    <w:rsid w:val="007974FB"/>
    <w:rsid w:val="007A17FA"/>
    <w:rsid w:val="007B03AD"/>
    <w:rsid w:val="007E246B"/>
    <w:rsid w:val="007E7CD3"/>
    <w:rsid w:val="0081029D"/>
    <w:rsid w:val="00817AC3"/>
    <w:rsid w:val="008312AD"/>
    <w:rsid w:val="0086232B"/>
    <w:rsid w:val="008722E7"/>
    <w:rsid w:val="00872984"/>
    <w:rsid w:val="008949BC"/>
    <w:rsid w:val="00894B1E"/>
    <w:rsid w:val="00894BA0"/>
    <w:rsid w:val="00896E80"/>
    <w:rsid w:val="008B2177"/>
    <w:rsid w:val="008B2FD4"/>
    <w:rsid w:val="008B52C9"/>
    <w:rsid w:val="008C444F"/>
    <w:rsid w:val="008F0549"/>
    <w:rsid w:val="00906676"/>
    <w:rsid w:val="0092428A"/>
    <w:rsid w:val="00935918"/>
    <w:rsid w:val="00941B15"/>
    <w:rsid w:val="0096703A"/>
    <w:rsid w:val="00970870"/>
    <w:rsid w:val="009727B5"/>
    <w:rsid w:val="009862CB"/>
    <w:rsid w:val="009945D4"/>
    <w:rsid w:val="009A00C2"/>
    <w:rsid w:val="009B47A0"/>
    <w:rsid w:val="009B50DF"/>
    <w:rsid w:val="009D6EE7"/>
    <w:rsid w:val="00A02315"/>
    <w:rsid w:val="00A07CC2"/>
    <w:rsid w:val="00A105D3"/>
    <w:rsid w:val="00A21078"/>
    <w:rsid w:val="00A22F20"/>
    <w:rsid w:val="00A30B75"/>
    <w:rsid w:val="00A4219C"/>
    <w:rsid w:val="00A72BFC"/>
    <w:rsid w:val="00A755EF"/>
    <w:rsid w:val="00A81EF1"/>
    <w:rsid w:val="00A9158D"/>
    <w:rsid w:val="00A94705"/>
    <w:rsid w:val="00AA0F9B"/>
    <w:rsid w:val="00AA5B2E"/>
    <w:rsid w:val="00AC1809"/>
    <w:rsid w:val="00AC7898"/>
    <w:rsid w:val="00AE6C9B"/>
    <w:rsid w:val="00B10D9D"/>
    <w:rsid w:val="00B26466"/>
    <w:rsid w:val="00B37851"/>
    <w:rsid w:val="00B41AE1"/>
    <w:rsid w:val="00B5281F"/>
    <w:rsid w:val="00B53D5C"/>
    <w:rsid w:val="00B54B2C"/>
    <w:rsid w:val="00B637F7"/>
    <w:rsid w:val="00B71DD7"/>
    <w:rsid w:val="00B842D2"/>
    <w:rsid w:val="00B87C06"/>
    <w:rsid w:val="00B9693A"/>
    <w:rsid w:val="00BB31F2"/>
    <w:rsid w:val="00BB6DD9"/>
    <w:rsid w:val="00BC1A86"/>
    <w:rsid w:val="00BC7D6B"/>
    <w:rsid w:val="00BE312F"/>
    <w:rsid w:val="00BF529B"/>
    <w:rsid w:val="00BF7D3F"/>
    <w:rsid w:val="00C030A5"/>
    <w:rsid w:val="00C220F2"/>
    <w:rsid w:val="00C5081A"/>
    <w:rsid w:val="00C518E6"/>
    <w:rsid w:val="00C56D02"/>
    <w:rsid w:val="00C609D6"/>
    <w:rsid w:val="00C61DDE"/>
    <w:rsid w:val="00C75BA2"/>
    <w:rsid w:val="00C80AFA"/>
    <w:rsid w:val="00C87797"/>
    <w:rsid w:val="00CB1AFB"/>
    <w:rsid w:val="00CC5CD7"/>
    <w:rsid w:val="00CC6C4C"/>
    <w:rsid w:val="00CF1ABF"/>
    <w:rsid w:val="00CF5823"/>
    <w:rsid w:val="00D054AC"/>
    <w:rsid w:val="00D106D0"/>
    <w:rsid w:val="00D20BA0"/>
    <w:rsid w:val="00D25BF4"/>
    <w:rsid w:val="00D37FA5"/>
    <w:rsid w:val="00D47C82"/>
    <w:rsid w:val="00D54FBC"/>
    <w:rsid w:val="00D606AE"/>
    <w:rsid w:val="00D61541"/>
    <w:rsid w:val="00D66B18"/>
    <w:rsid w:val="00D76E29"/>
    <w:rsid w:val="00D924DE"/>
    <w:rsid w:val="00DA6D5E"/>
    <w:rsid w:val="00DB0563"/>
    <w:rsid w:val="00DB1B90"/>
    <w:rsid w:val="00DC19E0"/>
    <w:rsid w:val="00DD601D"/>
    <w:rsid w:val="00DF0B88"/>
    <w:rsid w:val="00DF200D"/>
    <w:rsid w:val="00DF6161"/>
    <w:rsid w:val="00DF7629"/>
    <w:rsid w:val="00E02AD9"/>
    <w:rsid w:val="00E03876"/>
    <w:rsid w:val="00E067BA"/>
    <w:rsid w:val="00E1036E"/>
    <w:rsid w:val="00E24035"/>
    <w:rsid w:val="00E315C1"/>
    <w:rsid w:val="00E50E1A"/>
    <w:rsid w:val="00E57CC7"/>
    <w:rsid w:val="00E7057D"/>
    <w:rsid w:val="00E86BD8"/>
    <w:rsid w:val="00E90F32"/>
    <w:rsid w:val="00EA4CE7"/>
    <w:rsid w:val="00EB76F5"/>
    <w:rsid w:val="00EC2C52"/>
    <w:rsid w:val="00EF7FA7"/>
    <w:rsid w:val="00F15B68"/>
    <w:rsid w:val="00F32D00"/>
    <w:rsid w:val="00F34B91"/>
    <w:rsid w:val="00F44F29"/>
    <w:rsid w:val="00F5277F"/>
    <w:rsid w:val="00F5708B"/>
    <w:rsid w:val="00F934B3"/>
    <w:rsid w:val="00F96B09"/>
    <w:rsid w:val="00FA4C0A"/>
    <w:rsid w:val="00FB429D"/>
    <w:rsid w:val="00FC6248"/>
    <w:rsid w:val="00FD0FF8"/>
    <w:rsid w:val="00FD19BF"/>
    <w:rsid w:val="00FD72B1"/>
    <w:rsid w:val="01A45D7B"/>
    <w:rsid w:val="02087C32"/>
    <w:rsid w:val="043B6F0E"/>
    <w:rsid w:val="04587F54"/>
    <w:rsid w:val="051E0EF4"/>
    <w:rsid w:val="06913382"/>
    <w:rsid w:val="07A31BD7"/>
    <w:rsid w:val="07C1E7B0"/>
    <w:rsid w:val="0877A720"/>
    <w:rsid w:val="094A9CCE"/>
    <w:rsid w:val="0A969557"/>
    <w:rsid w:val="0B85C2D5"/>
    <w:rsid w:val="0B8EF801"/>
    <w:rsid w:val="0BC0A74D"/>
    <w:rsid w:val="0C99F15B"/>
    <w:rsid w:val="0CA35A18"/>
    <w:rsid w:val="0D7CB44E"/>
    <w:rsid w:val="0DA93E75"/>
    <w:rsid w:val="0DBFDEF9"/>
    <w:rsid w:val="0DDFA3E2"/>
    <w:rsid w:val="0E511DA5"/>
    <w:rsid w:val="0F02DD69"/>
    <w:rsid w:val="1007B4EB"/>
    <w:rsid w:val="1105D5B9"/>
    <w:rsid w:val="12743598"/>
    <w:rsid w:val="162D5363"/>
    <w:rsid w:val="16B49B3D"/>
    <w:rsid w:val="17359CD9"/>
    <w:rsid w:val="1771B92E"/>
    <w:rsid w:val="17EFF3FF"/>
    <w:rsid w:val="1838664A"/>
    <w:rsid w:val="185A0EFA"/>
    <w:rsid w:val="19100AEE"/>
    <w:rsid w:val="1949D730"/>
    <w:rsid w:val="194D098D"/>
    <w:rsid w:val="1960710F"/>
    <w:rsid w:val="1A178196"/>
    <w:rsid w:val="1BF1D120"/>
    <w:rsid w:val="1C0D4812"/>
    <w:rsid w:val="1C2FB193"/>
    <w:rsid w:val="1DAF4AFF"/>
    <w:rsid w:val="1EA8B44B"/>
    <w:rsid w:val="1EBF5F5A"/>
    <w:rsid w:val="1ECDA4E5"/>
    <w:rsid w:val="1F3C925D"/>
    <w:rsid w:val="1F577C6B"/>
    <w:rsid w:val="21CEC832"/>
    <w:rsid w:val="22883D17"/>
    <w:rsid w:val="2317CCBD"/>
    <w:rsid w:val="23DA9525"/>
    <w:rsid w:val="2493FF64"/>
    <w:rsid w:val="25226051"/>
    <w:rsid w:val="27ABA600"/>
    <w:rsid w:val="2894F5AF"/>
    <w:rsid w:val="29DECA60"/>
    <w:rsid w:val="2A430272"/>
    <w:rsid w:val="2B36F14D"/>
    <w:rsid w:val="2C198A0B"/>
    <w:rsid w:val="2DF08D9B"/>
    <w:rsid w:val="2E5EEF01"/>
    <w:rsid w:val="2FA9E151"/>
    <w:rsid w:val="2FDEB84D"/>
    <w:rsid w:val="317D35EF"/>
    <w:rsid w:val="32A81099"/>
    <w:rsid w:val="32E55850"/>
    <w:rsid w:val="33077252"/>
    <w:rsid w:val="3478EBB6"/>
    <w:rsid w:val="348613D0"/>
    <w:rsid w:val="34897D01"/>
    <w:rsid w:val="34C6B9E3"/>
    <w:rsid w:val="35DB5C76"/>
    <w:rsid w:val="38955F98"/>
    <w:rsid w:val="3A13FE8C"/>
    <w:rsid w:val="3C9999A9"/>
    <w:rsid w:val="3E0F198A"/>
    <w:rsid w:val="3E496B0D"/>
    <w:rsid w:val="3EF35B88"/>
    <w:rsid w:val="3FCD177D"/>
    <w:rsid w:val="3FE2FC3D"/>
    <w:rsid w:val="410E6DC3"/>
    <w:rsid w:val="4181AAC9"/>
    <w:rsid w:val="41DFF2B5"/>
    <w:rsid w:val="423890CD"/>
    <w:rsid w:val="4238E1C3"/>
    <w:rsid w:val="42D30803"/>
    <w:rsid w:val="433FF4F4"/>
    <w:rsid w:val="43647CB6"/>
    <w:rsid w:val="43F2CA59"/>
    <w:rsid w:val="44FE9059"/>
    <w:rsid w:val="459BE815"/>
    <w:rsid w:val="470A86DE"/>
    <w:rsid w:val="47280F63"/>
    <w:rsid w:val="47BC4DDA"/>
    <w:rsid w:val="48890EC3"/>
    <w:rsid w:val="48958845"/>
    <w:rsid w:val="48F427E9"/>
    <w:rsid w:val="4941CBE4"/>
    <w:rsid w:val="495FECA4"/>
    <w:rsid w:val="49AC8C0D"/>
    <w:rsid w:val="4A241CD7"/>
    <w:rsid w:val="4C3F7F71"/>
    <w:rsid w:val="4DCB05F4"/>
    <w:rsid w:val="4E8D2AB6"/>
    <w:rsid w:val="50214C67"/>
    <w:rsid w:val="515BDE22"/>
    <w:rsid w:val="52B27F6E"/>
    <w:rsid w:val="5399E655"/>
    <w:rsid w:val="54E540ED"/>
    <w:rsid w:val="54FA6415"/>
    <w:rsid w:val="5554D241"/>
    <w:rsid w:val="57CE6734"/>
    <w:rsid w:val="581E4CBB"/>
    <w:rsid w:val="582FA582"/>
    <w:rsid w:val="58440809"/>
    <w:rsid w:val="59397769"/>
    <w:rsid w:val="597D540F"/>
    <w:rsid w:val="5B5D0033"/>
    <w:rsid w:val="5C8A0299"/>
    <w:rsid w:val="5DC7E1B7"/>
    <w:rsid w:val="5E2C8387"/>
    <w:rsid w:val="60AEFC50"/>
    <w:rsid w:val="614E6918"/>
    <w:rsid w:val="61CC97F5"/>
    <w:rsid w:val="629533C6"/>
    <w:rsid w:val="63008924"/>
    <w:rsid w:val="64DD72B6"/>
    <w:rsid w:val="64EC4EB7"/>
    <w:rsid w:val="654184D4"/>
    <w:rsid w:val="65F822D4"/>
    <w:rsid w:val="66C34C28"/>
    <w:rsid w:val="680FD649"/>
    <w:rsid w:val="687E4D4F"/>
    <w:rsid w:val="69E4AF59"/>
    <w:rsid w:val="6A2744F6"/>
    <w:rsid w:val="6A3AACC0"/>
    <w:rsid w:val="6ADE1CC7"/>
    <w:rsid w:val="6B262B0D"/>
    <w:rsid w:val="6B5A76B6"/>
    <w:rsid w:val="6B8B813D"/>
    <w:rsid w:val="6BF14D1E"/>
    <w:rsid w:val="6CDD9582"/>
    <w:rsid w:val="6D78246C"/>
    <w:rsid w:val="6E269FB2"/>
    <w:rsid w:val="6E2D0FFE"/>
    <w:rsid w:val="6EB2CA1F"/>
    <w:rsid w:val="6EC90136"/>
    <w:rsid w:val="6F930D58"/>
    <w:rsid w:val="6FF3329D"/>
    <w:rsid w:val="70469D0C"/>
    <w:rsid w:val="70DB99E4"/>
    <w:rsid w:val="71AC6979"/>
    <w:rsid w:val="725487CD"/>
    <w:rsid w:val="731F7F2F"/>
    <w:rsid w:val="74690FF1"/>
    <w:rsid w:val="746FE66F"/>
    <w:rsid w:val="74A6699A"/>
    <w:rsid w:val="75672854"/>
    <w:rsid w:val="75B63AE9"/>
    <w:rsid w:val="7677179E"/>
    <w:rsid w:val="76C95F1B"/>
    <w:rsid w:val="7A534A40"/>
    <w:rsid w:val="7A94B878"/>
    <w:rsid w:val="7B906316"/>
    <w:rsid w:val="7C93E40E"/>
    <w:rsid w:val="7CF276E8"/>
    <w:rsid w:val="7DDE8495"/>
    <w:rsid w:val="7F202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798007"/>
  <w15:chartTrackingRefBased/>
  <w15:docId w15:val="{0C95CD71-FE7A-4BBD-8987-B046B24A6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62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odleHeading1">
    <w:name w:val="Moodle Heading 1"/>
    <w:basedOn w:val="Normal"/>
    <w:pPr>
      <w:spacing w:before="120" w:after="180"/>
      <w:jc w:val="center"/>
    </w:pPr>
    <w:rPr>
      <w:rFonts w:ascii="Book Antiqua" w:hAnsi="Book Antiqua" w:cs="Tahoma"/>
      <w:b/>
      <w:smallCaps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apple-style-span">
    <w:name w:val="apple-style-span"/>
    <w:basedOn w:val="DefaultParagraphFont"/>
    <w:rsid w:val="00C220F2"/>
  </w:style>
  <w:style w:type="character" w:customStyle="1" w:styleId="focimleft">
    <w:name w:val="focim_left"/>
    <w:basedOn w:val="DefaultParagraphFont"/>
    <w:rsid w:val="00C220F2"/>
  </w:style>
  <w:style w:type="table" w:styleId="TableGrid">
    <w:name w:val="Table Grid"/>
    <w:basedOn w:val="TableNormal"/>
    <w:rsid w:val="00C220F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8B2177"/>
    <w:pPr>
      <w:ind w:left="720"/>
      <w:contextualSpacing/>
    </w:pPr>
  </w:style>
  <w:style w:type="character" w:styleId="Hyperlink">
    <w:name w:val="Hyperlink"/>
    <w:basedOn w:val="DefaultParagraphFont"/>
    <w:rsid w:val="001B780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7806"/>
    <w:rPr>
      <w:color w:val="605E5C"/>
      <w:shd w:val="clear" w:color="auto" w:fill="E1DFDD"/>
    </w:rPr>
  </w:style>
  <w:style w:type="paragraph" w:customStyle="1" w:styleId="BodyA">
    <w:name w:val="Body A"/>
    <w:rsid w:val="00E067BA"/>
    <w:rPr>
      <w:rFonts w:ascii="Helvetica" w:eastAsia="ヒラギノ角ゴ Pro W3" w:hAnsi="Helvetica"/>
      <w:color w:val="000000"/>
      <w:sz w:val="24"/>
      <w:lang w:eastAsia="en-GB"/>
    </w:rPr>
  </w:style>
  <w:style w:type="paragraph" w:customStyle="1" w:styleId="CSheettitleleft">
    <w:name w:val="CSheet_title_left"/>
    <w:basedOn w:val="Normal"/>
    <w:rsid w:val="00000E36"/>
    <w:pPr>
      <w:spacing w:before="120" w:after="240"/>
      <w:jc w:val="center"/>
    </w:pPr>
    <w:rPr>
      <w:rFonts w:ascii="Arial" w:eastAsia="Calibri" w:hAnsi="Arial" w:cs="Arial"/>
      <w:b/>
      <w:color w:val="003399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Hyperlink2">
    <w:name w:val="Hyperlink.2"/>
    <w:basedOn w:val="DefaultParagraphFont"/>
    <w:rsid w:val="00000E36"/>
    <w:rPr>
      <w:outline w:val="0"/>
      <w:color w:val="1155CC"/>
      <w:u w:val="single" w:color="1155CC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B0D8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F6161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DF6161"/>
  </w:style>
  <w:style w:type="character" w:customStyle="1" w:styleId="eop">
    <w:name w:val="eop"/>
    <w:basedOn w:val="DefaultParagraphFont"/>
    <w:rsid w:val="00DF61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20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4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8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5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1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034ABD141D14B89F0AF45E5E4F447" ma:contentTypeVersion="16" ma:contentTypeDescription="Create a new document." ma:contentTypeScope="" ma:versionID="cf61367739276dd33981bed96aa3ff81">
  <xsd:schema xmlns:xsd="http://www.w3.org/2001/XMLSchema" xmlns:xs="http://www.w3.org/2001/XMLSchema" xmlns:p="http://schemas.microsoft.com/office/2006/metadata/properties" xmlns:ns1="http://schemas.microsoft.com/sharepoint/v3" xmlns:ns2="1d546331-390f-411e-a7ff-3398a33e9ae4" xmlns:ns3="a9baf332-ec32-4d47-87ab-509753f806bb" targetNamespace="http://schemas.microsoft.com/office/2006/metadata/properties" ma:root="true" ma:fieldsID="dcab3e035ab3088cdcda9a3733654dcb" ns1:_="" ns2:_="" ns3:_="">
    <xsd:import namespace="http://schemas.microsoft.com/sharepoint/v3"/>
    <xsd:import namespace="1d546331-390f-411e-a7ff-3398a33e9ae4"/>
    <xsd:import namespace="a9baf332-ec32-4d47-87ab-509753f806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46331-390f-411e-a7ff-3398a33e9a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af332-ec32-4d47-87ab-509753f80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194782-6661-45B1-9201-0CD1B23156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FBEBC9-1C87-45EC-B8DA-2242AC04E2F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F568A9CF-0D44-48F6-AEEA-B7F993972F7A}">
  <ds:schemaRefs>
    <ds:schemaRef ds:uri="1d546331-390f-411e-a7ff-3398a33e9ae4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a9baf332-ec32-4d47-87ab-509753f806bb"/>
    <ds:schemaRef ds:uri="http://purl.org/dc/terms/"/>
    <ds:schemaRef ds:uri="http://schemas.microsoft.com/office/infopath/2007/PartnerControls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C6402837-5D32-49B0-B03C-A012A05C39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546331-390f-411e-a7ff-3398a33e9ae4"/>
    <ds:schemaRef ds:uri="a9baf332-ec32-4d47-87ab-509753f806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</Words>
  <Characters>249</Characters>
  <Application>Microsoft Office Word</Application>
  <DocSecurity>0</DocSecurity>
  <Lines>2</Lines>
  <Paragraphs>1</Paragraphs>
  <ScaleCrop>false</ScaleCrop>
  <Company>CEU</Company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U</dc:creator>
  <cp:keywords/>
  <dc:description/>
  <cp:lastModifiedBy>Eva Bodogan</cp:lastModifiedBy>
  <cp:revision>38</cp:revision>
  <dcterms:created xsi:type="dcterms:W3CDTF">2021-02-28T18:10:00Z</dcterms:created>
  <dcterms:modified xsi:type="dcterms:W3CDTF">2021-03-1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SharePoint Migration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SharePoint Migration</vt:lpwstr>
  </property>
  <property fmtid="{D5CDD505-2E9C-101B-9397-08002B2CF9AE}" pid="5" name="ContentTypeId">
    <vt:lpwstr>0x01010047A034ABD141D14B89F0AF45E5E4F447</vt:lpwstr>
  </property>
</Properties>
</file>